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16" w:rsidRPr="00F22B4D" w:rsidRDefault="00FD3E16" w:rsidP="00FD3E16">
      <w:pPr>
        <w:spacing w:after="184"/>
        <w:ind w:left="67"/>
        <w:jc w:val="center"/>
        <w:rPr>
          <w:rFonts w:asciiTheme="majorBidi" w:hAnsiTheme="majorBidi" w:cstheme="majorBidi"/>
        </w:rPr>
      </w:pPr>
      <w:r w:rsidRPr="00F22B4D">
        <w:rPr>
          <w:rFonts w:asciiTheme="majorBidi" w:hAnsiTheme="majorBidi" w:cstheme="majorBidi"/>
          <w:b/>
          <w:sz w:val="32"/>
        </w:rPr>
        <w:t>SE401: Software Quality Assurance &amp; Testing</w:t>
      </w:r>
    </w:p>
    <w:p w:rsidR="00227A17" w:rsidRPr="00FD3E16" w:rsidRDefault="00FD3E16" w:rsidP="009663A2">
      <w:pPr>
        <w:spacing w:before="100" w:beforeAutospacing="1" w:after="0" w:line="240" w:lineRule="auto"/>
        <w:jc w:val="center"/>
        <w:outlineLvl w:val="2"/>
        <w:rPr>
          <w:rFonts w:asciiTheme="majorBidi" w:hAnsiTheme="majorBidi" w:cstheme="majorBidi"/>
          <w:b/>
          <w:sz w:val="32"/>
        </w:rPr>
      </w:pPr>
      <w:r w:rsidRPr="00F22B4D">
        <w:rPr>
          <w:rFonts w:asciiTheme="majorBidi" w:hAnsiTheme="majorBidi" w:cstheme="majorBidi"/>
          <w:b/>
          <w:sz w:val="32"/>
        </w:rPr>
        <w:t xml:space="preserve">Activity </w:t>
      </w:r>
      <w:r w:rsidR="009663A2">
        <w:rPr>
          <w:rFonts w:asciiTheme="majorBidi" w:hAnsiTheme="majorBidi" w:cstheme="majorBidi"/>
          <w:b/>
          <w:sz w:val="32"/>
        </w:rPr>
        <w:t>10</w:t>
      </w:r>
      <w:r w:rsidRPr="00F22B4D">
        <w:rPr>
          <w:rFonts w:asciiTheme="majorBidi" w:hAnsiTheme="majorBidi" w:cstheme="majorBidi"/>
          <w:b/>
          <w:sz w:val="32"/>
        </w:rPr>
        <w:t xml:space="preserve">.1: </w:t>
      </w:r>
      <w:r w:rsidR="00227A17" w:rsidRPr="00FD3E16">
        <w:rPr>
          <w:rFonts w:asciiTheme="majorBidi" w:hAnsiTheme="majorBidi" w:cstheme="majorBidi"/>
          <w:b/>
          <w:sz w:val="32"/>
        </w:rPr>
        <w:t>Web Testing</w:t>
      </w:r>
    </w:p>
    <w:p w:rsidR="00227A17" w:rsidRPr="00812715" w:rsidRDefault="00227A17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Overview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n this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, you will perform testing of a "web" (HTML + JavaScript) application. </w:t>
      </w:r>
    </w:p>
    <w:p w:rsidR="00227A17" w:rsidRPr="00812715" w:rsidRDefault="00812715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Activity</w:t>
      </w:r>
      <w:r w:rsidR="00227A17"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 xml:space="preserve"> Assignment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Selenium test tool installation</w:t>
      </w:r>
    </w:p>
    <w:p w:rsidR="00E81181" w:rsidRDefault="00227A17" w:rsidP="008E0AA2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f you have not already done so, install Selenium IDE. Selenium works best with Firefox, though it can be used with other browsers. </w:t>
      </w:r>
    </w:p>
    <w:p w:rsidR="00227A17" w:rsidRDefault="00227A17" w:rsidP="008E0AA2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install Selenium, go to </w:t>
      </w:r>
      <w:hyperlink r:id="rId5" w:history="1">
        <w:r w:rsidRPr="00812715">
          <w:rPr>
            <w:rFonts w:asciiTheme="majorBidi" w:eastAsia="Times New Roman" w:hAnsiTheme="majorBidi" w:cstheme="majorBidi"/>
            <w:color w:val="000080"/>
            <w:sz w:val="24"/>
            <w:szCs w:val="24"/>
            <w:u w:val="single"/>
          </w:rPr>
          <w:t>docs.seleniumhq.org/download/</w:t>
        </w:r>
      </w:hyperlink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and download version </w:t>
      </w:r>
      <w:r w:rsidR="008E0AA2" w:rsidRPr="008E0AA2">
        <w:rPr>
          <w:rFonts w:asciiTheme="majorBidi" w:eastAsia="Times New Roman" w:hAnsiTheme="majorBidi" w:cstheme="majorBidi"/>
          <w:color w:val="111111"/>
          <w:sz w:val="24"/>
          <w:szCs w:val="24"/>
        </w:rPr>
        <w:t>3.17.0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of the Selenium IDE. With Firefox, it will download the plug in and ask you if you wish to install it in Firefox. You will then need to restart Firefox.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(</w:t>
      </w:r>
      <w:hyperlink r:id="rId6" w:history="1">
        <w:r w:rsidR="008E0AA2" w:rsidRPr="00CE701D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addons.mozilla.org/en-US/firefox/addon/selenium-ide/</w:t>
        </w:r>
      </w:hyperlink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>)</w:t>
      </w:r>
    </w:p>
    <w:p w:rsidR="00E81181" w:rsidRPr="00812715" w:rsidRDefault="00E81181" w:rsidP="00E81181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 can run the Calculator 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application on 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your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Apache local host (e.g., XAMPP)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Calculator: application to be tested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application to be tested has a "web" GUI that looks like this: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noProof/>
          <w:color w:val="111111"/>
          <w:sz w:val="24"/>
          <w:szCs w:val="24"/>
        </w:rPr>
        <w:lastRenderedPageBreak/>
        <w:drawing>
          <wp:inline distT="0" distB="0" distL="0" distR="0">
            <wp:extent cx="3219450" cy="4019550"/>
            <wp:effectExtent l="0" t="0" r="0" b="0"/>
            <wp:docPr id="1" name="Picture 1" descr="Calculator G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lculator GU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Develop a set of Selenium regression test for it, being as thorough as necessary to properly test the program. Save your test suite to an HTML file named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, using the Firefox/Selenium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File-&gt;Save Test Case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 menu command that is available when the Selenium IDE window is selected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Applying regression testing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Next, download the calculator application</w:t>
      </w:r>
      <w:r w:rsidR="00FD3E16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Unzip th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e folder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a local directory, and run the application in Firefox. Execute your Selenium tests. If you identify any failures, fix the code in the JavaScript/HTML files, and re-run your test suite. As you make fixes, put comments in the corrected code explaining what you changed.</w:t>
      </w:r>
    </w:p>
    <w:p w:rsidR="00227A17" w:rsidRPr="00812715" w:rsidRDefault="00227A17" w:rsidP="00812715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Prepare a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PDF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report on your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, including:</w:t>
      </w:r>
    </w:p>
    <w:p w:rsidR="00227A17" w:rsidRPr="00812715" w:rsidRDefault="00227A17" w:rsidP="008E0AA2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name and assignment identification 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description of how you prepared and executed the tests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isting of your test case(s), as saved in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listing of any defects you found and fixed in the software under test.</w:t>
      </w:r>
    </w:p>
    <w:p w:rsidR="00227A17" w:rsidRPr="00812715" w:rsidRDefault="00227A17" w:rsidP="00762EC4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description of the 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 and any remaining questions that you have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ocation of your final test case(s) and source code</w:t>
      </w:r>
    </w:p>
    <w:p w:rsidR="004C1BBC" w:rsidRPr="00812715" w:rsidRDefault="00227A17" w:rsidP="00AB3DE5">
      <w:pPr>
        <w:spacing w:before="100" w:beforeAutospacing="1" w:after="100" w:afterAutospacing="1" w:line="280" w:lineRule="atLeast"/>
        <w:rPr>
          <w:rFonts w:asciiTheme="majorBidi" w:hAnsiTheme="majorBidi" w:cstheme="majorBidi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If you have any questions, consult the instructor.</w:t>
      </w:r>
      <w:bookmarkStart w:id="0" w:name="_GoBack"/>
      <w:bookmarkEnd w:id="0"/>
    </w:p>
    <w:sectPr w:rsidR="004C1BBC" w:rsidRPr="00812715" w:rsidSect="00AB3DE5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5E5756"/>
    <w:multiLevelType w:val="multilevel"/>
    <w:tmpl w:val="983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wMjM1Njc2MLdQ0lEKTi0uzszPAykwrQUA+4cQeCwAAAA="/>
  </w:docVars>
  <w:rsids>
    <w:rsidRoot w:val="00097577"/>
    <w:rsid w:val="00097577"/>
    <w:rsid w:val="00227A17"/>
    <w:rsid w:val="004C1BBC"/>
    <w:rsid w:val="00762EC4"/>
    <w:rsid w:val="00812715"/>
    <w:rsid w:val="008E0AA2"/>
    <w:rsid w:val="009663A2"/>
    <w:rsid w:val="00AB3DE5"/>
    <w:rsid w:val="00E81181"/>
    <w:rsid w:val="00FD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349BD"/>
  <w15:chartTrackingRefBased/>
  <w15:docId w15:val="{6E1961E1-D21D-4D59-BC8E-2C6C254FD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27A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27A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27A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A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27A1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27A1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27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A17"/>
    <w:rPr>
      <w:b/>
      <w:bCs/>
    </w:rPr>
  </w:style>
  <w:style w:type="character" w:styleId="Hyperlink">
    <w:name w:val="Hyperlink"/>
    <w:basedOn w:val="DefaultParagraphFont"/>
    <w:uiPriority w:val="99"/>
    <w:unhideWhenUsed/>
    <w:rsid w:val="00227A1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27A1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7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2344">
          <w:marLeft w:val="45"/>
          <w:marRight w:val="360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dons.mozilla.org/en-US/firefox/addon/selenium-ide/" TargetMode="External"/><Relationship Id="rId5" Type="http://schemas.openxmlformats.org/officeDocument/2006/relationships/hyperlink" Target="http://docs.seleniumhq.org/download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14</Words>
  <Characters>1793</Characters>
  <Application>Microsoft Office Word</Application>
  <DocSecurity>0</DocSecurity>
  <Lines>14</Lines>
  <Paragraphs>4</Paragraphs>
  <ScaleCrop>false</ScaleCrop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18-01-21T04:38:00Z</dcterms:created>
  <dcterms:modified xsi:type="dcterms:W3CDTF">2021-04-06T05:55:00Z</dcterms:modified>
</cp:coreProperties>
</file>